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60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604"/>
      </w:tblGrid>
      <w:tr w:rsidR="00547C84" w14:paraId="50EE276F" w14:textId="77777777" w:rsidTr="00F81A66">
        <w:trPr>
          <w:trHeight w:hRule="exact" w:val="13183"/>
        </w:trPr>
        <w:tc>
          <w:tcPr>
            <w:tcW w:w="5000" w:type="pct"/>
          </w:tcPr>
          <w:p w14:paraId="4ED83C5F" w14:textId="0A94F7A6" w:rsidR="00547C84" w:rsidRPr="004D0CFF" w:rsidRDefault="00547C84" w:rsidP="00547C84">
            <w:pPr>
              <w:pStyle w:val="aa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タイトル</w:t>
            </w:r>
          </w:p>
          <w:p w14:paraId="5890F455" w14:textId="22DBE222" w:rsidR="00547C84" w:rsidRPr="006F5406" w:rsidRDefault="008A798B" w:rsidP="00041427">
            <w:pPr>
              <w:pStyle w:val="ab"/>
              <w:spacing w:after="360"/>
              <w:rPr>
                <w:rFonts w:ascii="UD デジタル 教科書体 NK-R" w:eastAsia="UD デジタル 教科書体 NK-R"/>
              </w:rPr>
            </w:pPr>
            <w:r w:rsidRPr="006F5406">
              <w:rPr>
                <w:rFonts w:ascii="UD デジタル 教科書体 NK-R" w:eastAsia="UD デジタル 教科書体 NK-R" w:hint="eastAsia"/>
              </w:rPr>
              <w:t>―</w:t>
            </w:r>
            <w:r w:rsidR="00547C84" w:rsidRPr="006F5406">
              <w:rPr>
                <w:rFonts w:ascii="UD デジタル 教科書体 NK-R" w:eastAsia="UD デジタル 教科書体 NK-R" w:hint="eastAsia"/>
              </w:rPr>
              <w:t>サブタイトル</w:t>
            </w:r>
            <w:r w:rsidRPr="006F5406">
              <w:rPr>
                <w:rFonts w:ascii="UD デジタル 教科書体 NK-R" w:eastAsia="UD デジタル 教科書体 NK-R" w:hint="eastAsia"/>
              </w:rPr>
              <w:t>―</w:t>
            </w:r>
          </w:p>
          <w:p w14:paraId="4BFA4954" w14:textId="797BFD68" w:rsidR="00547C84" w:rsidRPr="00D57227" w:rsidRDefault="00D50096" w:rsidP="008A798B">
            <w:pPr>
              <w:pStyle w:val="ac"/>
              <w:wordWrap w:val="0"/>
              <w:rPr>
                <w:rFonts w:ascii="UD デジタル 教科書体 NK-R" w:eastAsia="UD デジタル 教科書体 NK-R"/>
                <w:color w:val="FF0000"/>
              </w:rPr>
            </w:pPr>
            <w:r>
              <w:rPr>
                <w:rFonts w:ascii="UD デジタル 教科書体 NK-R" w:eastAsia="UD デジタル 教科書体 NK-R" w:hint="eastAsia"/>
              </w:rPr>
              <w:t>筑波</w:t>
            </w:r>
            <w:r w:rsidR="000821E6">
              <w:rPr>
                <w:rFonts w:ascii="UD デジタル 教科書体 NK-R" w:eastAsia="UD デジタル 教科書体 NK-R" w:hint="eastAsia"/>
              </w:rPr>
              <w:t>英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子</w:t>
            </w:r>
            <w:r w:rsidR="00547C84" w:rsidRPr="006F5406">
              <w:rPr>
                <w:rFonts w:ascii="UD デジタル 教科書体 NK-R" w:eastAsia="UD デジタル 教科書体 NK-R" w:hint="eastAsia"/>
              </w:rPr>
              <w:t>（</w:t>
            </w:r>
            <w:r>
              <w:rPr>
                <w:rFonts w:ascii="UD デジタル 教科書体 NK-R" w:eastAsia="UD デジタル 教科書体 NK-R" w:hint="eastAsia"/>
              </w:rPr>
              <w:t>つくば</w:t>
            </w:r>
            <w:r w:rsidR="008A798B" w:rsidRPr="006F5406">
              <w:rPr>
                <w:rFonts w:ascii="UD デジタル 教科書体 NK-R" w:eastAsia="UD デジタル 教科書体 NK-R" w:hint="eastAsia"/>
              </w:rPr>
              <w:t>市立〇〇小学校</w:t>
            </w:r>
            <w:r w:rsidR="00547C84" w:rsidRPr="006F5406">
              <w:rPr>
                <w:rFonts w:ascii="UD デジタル 教科書体 NK-R" w:eastAsia="UD デジタル 教科書体 NK-R" w:hint="eastAsia"/>
              </w:rPr>
              <w:t>）</w:t>
            </w:r>
            <w:r w:rsidR="00D57227" w:rsidRPr="006F5406">
              <w:rPr>
                <w:rFonts w:ascii="UD デジタル 教科書体 NK-R" w:eastAsia="UD デジタル 教科書体 NK-R" w:hint="eastAsia"/>
              </w:rPr>
              <w:t>・</w:t>
            </w:r>
            <w:r>
              <w:rPr>
                <w:rFonts w:ascii="UD デジタル 教科書体 NK-R" w:eastAsia="UD デジタル 教科書体 NK-R" w:hint="eastAsia"/>
              </w:rPr>
              <w:t>茨城</w:t>
            </w:r>
            <w:r w:rsidR="005B3C5E">
              <w:rPr>
                <w:rFonts w:ascii="UD デジタル 教科書体 NK-R" w:eastAsia="UD デジタル 教科書体 NK-R" w:hint="eastAsia"/>
              </w:rPr>
              <w:t>教</w:t>
            </w:r>
            <w:r w:rsidR="00521378">
              <w:rPr>
                <w:rFonts w:ascii="UD デジタル 教科書体 NK-R" w:eastAsia="UD デジタル 教科書体 NK-R" w:hint="eastAsia"/>
              </w:rPr>
              <w:t>夫</w:t>
            </w:r>
            <w:r w:rsidR="008A798B" w:rsidRPr="006F5406">
              <w:rPr>
                <w:rFonts w:ascii="UD デジタル 教科書体 NK-R" w:eastAsia="UD デジタル 教科書体 NK-R" w:hint="eastAsia"/>
              </w:rPr>
              <w:t>（〇〇大学大学院生）</w:t>
            </w:r>
            <w:r w:rsidR="008A798B" w:rsidRPr="00D57227">
              <w:rPr>
                <w:rFonts w:ascii="UD デジタル 教科書体 NK-R" w:eastAsia="UD デジタル 教科書体 NK-R" w:hint="eastAsia"/>
                <w:color w:val="FF0000"/>
              </w:rPr>
              <w:t xml:space="preserve">　</w:t>
            </w:r>
          </w:p>
          <w:p w14:paraId="5BDBFD4C" w14:textId="211904D7" w:rsidR="00547C84" w:rsidRPr="00457E97" w:rsidRDefault="00C21984" w:rsidP="00041427">
            <w:pPr>
              <w:pStyle w:val="ad"/>
              <w:spacing w:before="180" w:after="180"/>
              <w:rPr>
                <w:rFonts w:ascii="UD デジタル 教科書体 NK-R" w:eastAsia="UD デジタル 教科書体 NK-R"/>
                <w:color w:val="FF0000"/>
              </w:rPr>
            </w:pPr>
            <w:r>
              <w:rPr>
                <w:rFonts w:ascii="UD デジタル 教科書体 NK-R" w:eastAsia="UD デジタル 教科書体 NK-R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A61CFB2" wp14:editId="7DD8FA0C">
                      <wp:simplePos x="0" y="0"/>
                      <wp:positionH relativeFrom="column">
                        <wp:posOffset>2530241</wp:posOffset>
                      </wp:positionH>
                      <wp:positionV relativeFrom="paragraph">
                        <wp:posOffset>87329</wp:posOffset>
                      </wp:positionV>
                      <wp:extent cx="2781300" cy="502920"/>
                      <wp:effectExtent l="0" t="0" r="19050" b="11430"/>
                      <wp:wrapNone/>
                      <wp:docPr id="2" name="テキスト ボックス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81300" cy="5029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  <a:prstDash val="sysDash"/>
                              </a:ln>
                            </wps:spPr>
                            <wps:txbx>
                              <w:txbxContent>
                                <w:p w14:paraId="612874BB" w14:textId="6FD198CF" w:rsidR="00C21984" w:rsidRPr="00C21984" w:rsidRDefault="00C21984" w:rsidP="00C21984">
                                  <w:pPr>
                                    <w:spacing w:line="280" w:lineRule="exact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  <w:sz w:val="18"/>
                                      <w:szCs w:val="16"/>
                                    </w:rPr>
                                    <w:t>３</w:t>
                                  </w:r>
                                  <w:r w:rsidRPr="00C21984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  <w:sz w:val="18"/>
                                      <w:szCs w:val="16"/>
                                    </w:rPr>
                                    <w:t>つお書きください。発表申し込みフォーム入力の際に選択したキーワードと一致する必要はありません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A61CFB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left:0;text-align:left;margin-left:199.25pt;margin-top:6.9pt;width:219pt;height:39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" fillcolor="white [3201]" strokeweight=".5pt">
                      <v:stroke dashstyle="3 1"/>
                      <v:textbox>
                        <w:txbxContent>
                          <w:p w14:paraId="612874BB" w14:textId="6FD198CF" w:rsidR="00C21984" w:rsidRPr="00C21984" w:rsidRDefault="00C21984" w:rsidP="00C21984">
                            <w:pPr>
                              <w:spacing w:line="280" w:lineRule="exact"/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ascii="UD デジタル 教科書体 NK-R" w:eastAsia="UD デジタル 教科書体 NK-R"/>
                                <w:color w:val="FF0000"/>
                                <w:sz w:val="18"/>
                                <w:szCs w:val="16"/>
                              </w:rPr>
                              <w:t>３</w:t>
                            </w:r>
                            <w:r w:rsidRPr="00C21984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  <w:sz w:val="18"/>
                                <w:szCs w:val="16"/>
                              </w:rPr>
                              <w:t>つお書きください。発表申し込みフォーム入力の際に選択したキーワードと一致する必要はありません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47C84" w:rsidRPr="004D0CFF">
              <w:rPr>
                <w:rFonts w:ascii="UD デジタル 教科書体 NK-R" w:eastAsia="UD デジタル 教科書体 NK-R" w:hint="eastAsia"/>
              </w:rPr>
              <w:t>キーワード：</w:t>
            </w:r>
            <w:r w:rsidR="00547C84" w:rsidRPr="006F5406">
              <w:rPr>
                <w:rFonts w:ascii="UD デジタル 教科書体 NK-R" w:eastAsia="UD デジタル 教科書体 NK-R" w:hint="eastAsia"/>
              </w:rPr>
              <w:t xml:space="preserve"> </w:t>
            </w:r>
            <w:r w:rsidR="00D57227" w:rsidRPr="006F5406">
              <w:rPr>
                <w:rFonts w:ascii="UD デジタル 教科書体 NK-R" w:eastAsia="UD デジタル 教科書体 NK-R" w:hint="eastAsia"/>
              </w:rPr>
              <w:t>〇〇〇</w:t>
            </w:r>
            <w:r>
              <w:rPr>
                <w:rFonts w:ascii="UD デジタル 教科書体 NK-R" w:eastAsia="UD デジタル 教科書体 NK-R" w:hint="eastAsia"/>
              </w:rPr>
              <w:t>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="00D57227" w:rsidRPr="006F5406">
              <w:rPr>
                <w:rFonts w:ascii="UD デジタル 教科書体 NK-R" w:eastAsia="UD デジタル 教科書体 NK-R" w:hint="eastAsia"/>
              </w:rPr>
              <w:t>〇〇</w:t>
            </w:r>
            <w:r>
              <w:rPr>
                <w:rFonts w:ascii="UD デジタル 教科書体 NK-R" w:eastAsia="UD デジタル 教科書体 NK-R" w:hint="eastAsia"/>
              </w:rPr>
              <w:t>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="00D57227" w:rsidRPr="006F5406">
              <w:rPr>
                <w:rFonts w:ascii="UD デジタル 教科書体 NK-R" w:eastAsia="UD デジタル 教科書体 NK-R" w:hint="eastAsia"/>
              </w:rPr>
              <w:t>〇〇</w:t>
            </w:r>
            <w:r>
              <w:rPr>
                <w:rFonts w:ascii="UD デジタル 教科書体 NK-R" w:eastAsia="UD デジタル 教科書体 NK-R" w:hint="eastAsia"/>
              </w:rPr>
              <w:t>〇</w:t>
            </w:r>
          </w:p>
          <w:p w14:paraId="21912806" w14:textId="78E2C487" w:rsidR="00547C84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１．研究の目的</w:t>
            </w:r>
          </w:p>
          <w:p w14:paraId="59DE8F3B" w14:textId="7DB6E666" w:rsidR="00EB46F0" w:rsidRPr="006F5406" w:rsidRDefault="00D57227" w:rsidP="00EB46F0">
            <w:pPr>
              <w:pStyle w:val="ae"/>
              <w:ind w:firstLineChars="100" w:firstLine="220"/>
              <w:rPr>
                <w:rFonts w:ascii="UD デジタル 教科書体 NK-R" w:eastAsia="UD デジタル 教科書体 NK-R"/>
              </w:rPr>
            </w:pPr>
            <w:r w:rsidRPr="006F5406">
              <w:rPr>
                <w:rFonts w:ascii="UD デジタル 教科書体 NK-R" w:eastAsia="UD デジタル 教科書体 NK-R" w:hint="eastAsia"/>
              </w:rPr>
              <w:t>〇〇〇〇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Pr="006F5406">
              <w:rPr>
                <w:rFonts w:ascii="UD デジタル 教科書体 NK-R" w:eastAsia="UD デジタル 教科書体 NK-R" w:hint="eastAsia"/>
              </w:rPr>
              <w:t>〇〇〇〇〇〇〇〇〇〇〇〇〇〇〇〇〇〇〇〇。</w:t>
            </w:r>
            <w:r w:rsidR="00EB46F0" w:rsidRPr="006F5406">
              <w:rPr>
                <w:rFonts w:ascii="UD デジタル 教科書体 NK-R" w:eastAsia="UD デジタル 教科書体 NK-R" w:hint="eastAsia"/>
              </w:rPr>
              <w:t>〇〇〇〇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="00EB46F0" w:rsidRPr="006F5406">
              <w:rPr>
                <w:rFonts w:ascii="UD デジタル 教科書体 NK-R" w:eastAsia="UD デジタル 教科書体 NK-R" w:hint="eastAsia"/>
              </w:rPr>
              <w:t>〇〇〇〇〇〇〇〇〇〇〇〇〇〇〇〇〇〇〇〇。</w:t>
            </w:r>
          </w:p>
          <w:p w14:paraId="54C253DF" w14:textId="77777777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3E18681B" w14:textId="77777777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２．研究の方法</w:t>
            </w:r>
          </w:p>
          <w:p w14:paraId="6C029E70" w14:textId="5B661739" w:rsidR="005D6B08" w:rsidRPr="006F5406" w:rsidRDefault="00D57227" w:rsidP="005D6B08">
            <w:pPr>
              <w:pStyle w:val="ae"/>
              <w:ind w:firstLineChars="100" w:firstLine="220"/>
              <w:rPr>
                <w:rFonts w:ascii="UD デジタル 教科書体 NK-R" w:eastAsia="UD デジタル 教科書体 NK-R"/>
              </w:rPr>
            </w:pPr>
            <w:r w:rsidRPr="006F5406">
              <w:rPr>
                <w:rFonts w:ascii="UD デジタル 教科書体 NK-R" w:eastAsia="UD デジタル 教科書体 NK-R" w:hint="eastAsia"/>
              </w:rPr>
              <w:t>〇〇〇〇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Pr="006F5406">
              <w:rPr>
                <w:rFonts w:ascii="UD デジタル 教科書体 NK-R" w:eastAsia="UD デジタル 教科書体 NK-R" w:hint="eastAsia"/>
              </w:rPr>
              <w:t>〇〇〇〇〇〇〇〇〇〇〇〇〇〇〇〇〇〇〇〇。</w:t>
            </w:r>
            <w:r w:rsidR="005D6B08" w:rsidRPr="006F5406">
              <w:rPr>
                <w:rFonts w:ascii="UD デジタル 教科書体 NK-R" w:eastAsia="UD デジタル 教科書体 NK-R" w:hint="eastAsia"/>
              </w:rPr>
              <w:t>〇〇〇〇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="005D6B08" w:rsidRPr="006F5406">
              <w:rPr>
                <w:rFonts w:ascii="UD デジタル 教科書体 NK-R" w:eastAsia="UD デジタル 教科書体 NK-R" w:hint="eastAsia"/>
              </w:rPr>
              <w:t>〇〇〇〇〇〇〇〇〇〇〇〇〇〇〇〇〇〇〇〇。</w:t>
            </w:r>
          </w:p>
          <w:p w14:paraId="495EA255" w14:textId="55A0EFB6" w:rsidR="00547C84" w:rsidRPr="005D6B08" w:rsidRDefault="00547C84" w:rsidP="00D57227">
            <w:pPr>
              <w:pStyle w:val="ae"/>
              <w:ind w:firstLineChars="100" w:firstLine="220"/>
              <w:rPr>
                <w:rFonts w:ascii="UD デジタル 教科書体 NK-R" w:eastAsia="UD デジタル 教科書体 NK-R"/>
                <w:color w:val="FF0000"/>
              </w:rPr>
            </w:pPr>
          </w:p>
          <w:p w14:paraId="4E867E81" w14:textId="77777777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18AFFCB9" w14:textId="77777777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３．結果</w:t>
            </w:r>
          </w:p>
          <w:p w14:paraId="3B85181D" w14:textId="05E6B346" w:rsidR="005D6B08" w:rsidRPr="006F5406" w:rsidRDefault="00D57227" w:rsidP="005D6B08">
            <w:pPr>
              <w:pStyle w:val="ae"/>
              <w:ind w:firstLineChars="100" w:firstLine="220"/>
              <w:rPr>
                <w:rFonts w:ascii="UD デジタル 教科書体 NK-R" w:eastAsia="UD デジタル 教科書体 NK-R"/>
              </w:rPr>
            </w:pPr>
            <w:r w:rsidRPr="006F5406">
              <w:rPr>
                <w:rFonts w:ascii="UD デジタル 教科書体 NK-R" w:eastAsia="UD デジタル 教科書体 NK-R" w:hint="eastAsia"/>
              </w:rPr>
              <w:t>〇〇〇〇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Pr="006F5406">
              <w:rPr>
                <w:rFonts w:ascii="UD デジタル 教科書体 NK-R" w:eastAsia="UD デジタル 教科書体 NK-R" w:hint="eastAsia"/>
              </w:rPr>
              <w:t>〇〇〇〇〇〇〇〇〇〇〇〇〇〇〇〇〇〇〇〇。</w:t>
            </w:r>
            <w:r w:rsidR="005D6B08" w:rsidRPr="006F5406">
              <w:rPr>
                <w:rFonts w:ascii="UD デジタル 教科書体 NK-R" w:eastAsia="UD デジタル 教科書体 NK-R" w:hint="eastAsia"/>
              </w:rPr>
              <w:t>〇〇〇〇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="005D6B08" w:rsidRPr="006F5406">
              <w:rPr>
                <w:rFonts w:ascii="UD デジタル 教科書体 NK-R" w:eastAsia="UD デジタル 教科書体 NK-R" w:hint="eastAsia"/>
              </w:rPr>
              <w:t>〇〇〇〇〇〇〇〇〇〇〇〇〇〇〇〇〇〇〇〇。</w:t>
            </w:r>
          </w:p>
          <w:p w14:paraId="457333BD" w14:textId="425B6460" w:rsidR="00D57227" w:rsidRDefault="00D57227" w:rsidP="00D57227">
            <w:pPr>
              <w:pStyle w:val="ae"/>
              <w:ind w:firstLineChars="100" w:firstLine="220"/>
            </w:pPr>
          </w:p>
          <w:p w14:paraId="4A0B28D0" w14:textId="5E9C6A24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４．結論</w:t>
            </w:r>
          </w:p>
          <w:p w14:paraId="7BFAD9E3" w14:textId="4904BF16" w:rsidR="005D6B08" w:rsidRPr="006F5406" w:rsidRDefault="00B36BA5" w:rsidP="005D6B08">
            <w:pPr>
              <w:pStyle w:val="ae"/>
              <w:ind w:firstLineChars="100" w:firstLine="220"/>
              <w:rPr>
                <w:rFonts w:ascii="UD デジタル 教科書体 NK-R" w:eastAsia="UD デジタル 教科書体 NK-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E7FA3CC" wp14:editId="01577C5C">
                      <wp:simplePos x="0" y="0"/>
                      <wp:positionH relativeFrom="column">
                        <wp:posOffset>2491</wp:posOffset>
                      </wp:positionH>
                      <wp:positionV relativeFrom="paragraph">
                        <wp:posOffset>434975</wp:posOffset>
                      </wp:positionV>
                      <wp:extent cx="5331655" cy="1914525"/>
                      <wp:effectExtent l="0" t="0" r="15240" b="1587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31655" cy="1914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  <a:prstDash val="sysDash"/>
                              </a:ln>
                            </wps:spPr>
                            <wps:txbx>
                              <w:txbxContent>
                                <w:p w14:paraId="2578EBE8" w14:textId="77777777" w:rsidR="00D64492" w:rsidRDefault="00D64492" w:rsidP="00D64492">
                                  <w:pPr>
                                    <w:pStyle w:val="ae"/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注意事項：</w:t>
                                  </w:r>
                                </w:p>
                                <w:p w14:paraId="2AFEF661" w14:textId="6945B7B6" w:rsidR="00D64492" w:rsidRDefault="00D64492" w:rsidP="00D64492">
                                  <w:pPr>
                                    <w:pStyle w:val="ae"/>
                                    <w:ind w:left="220" w:hangingChars="100" w:hanging="220"/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 xml:space="preserve">※ </w:t>
                                  </w:r>
                                  <w:r w:rsidRPr="000F20D5">
                                    <w:rPr>
                                      <w:rFonts w:ascii="UD デジタル 教科書体 NK-R" w:eastAsia="UD デジタル 教科書体 NK-R" w:hint="eastAsia"/>
                                      <w:b/>
                                      <w:bCs/>
                                      <w:color w:val="FF0000"/>
                                      <w:u w:val="single"/>
                                    </w:rPr>
                                    <w:t>本ファイルのフォーマット（フォント・文字数・行数・余白など）は，変更しないでください。</w:t>
                                  </w:r>
                                </w:p>
                                <w:p w14:paraId="123EAB93" w14:textId="53F47F7C" w:rsidR="00D64492" w:rsidRDefault="00D64492" w:rsidP="00D64492">
                                  <w:pPr>
                                    <w:pStyle w:val="ae"/>
                                    <w:ind w:left="220" w:hanging="220"/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>※ 原稿は</w:t>
                                  </w: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  <w:u w:val="single"/>
                                    </w:rPr>
                                    <w:t>Ａ４　１</w:t>
                                  </w:r>
                                  <w:r w:rsidR="00D50096"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  <w:u w:val="single"/>
                                    </w:rPr>
                                    <w:t>ページ</w:t>
                                  </w: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>にまとめてください。</w:t>
                                  </w:r>
                                </w:p>
                                <w:p w14:paraId="1069A3A4" w14:textId="3057BBAC" w:rsidR="00B36BA5" w:rsidRDefault="00D64492" w:rsidP="000D2B5E">
                                  <w:pPr>
                                    <w:pStyle w:val="ae"/>
                                    <w:ind w:left="330" w:hangingChars="150" w:hanging="330"/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※ 見出しは自由に設定していただいて構いません</w:t>
                                  </w:r>
                                  <w:r w:rsidR="00B77921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が</w:t>
                                  </w:r>
                                  <w:r w:rsidR="00D50096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，サンプルの</w:t>
                                  </w:r>
                                  <w:r w:rsidR="00B77921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見出し１</w:t>
                                  </w:r>
                                  <w:r w:rsidR="00D50096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〜</w:t>
                                  </w:r>
                                  <w:r w:rsidR="00B77921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４までの</w:t>
                                  </w:r>
                                  <w:r w:rsidR="00D50096"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</w:rPr>
                                    <w:br/>
                                  </w:r>
                                  <w:r w:rsidR="00B77921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内容を</w:t>
                                  </w:r>
                                  <w:r w:rsidR="00D50096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含めてください</w:t>
                                  </w:r>
                                  <w:r w:rsidR="00B77921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。</w:t>
                                  </w:r>
                                  <w:r w:rsidR="00D50096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（「結果は当日発表する」等の記述はお控えください）</w:t>
                                  </w:r>
                                </w:p>
                                <w:p w14:paraId="3F201E49" w14:textId="73E3B682" w:rsidR="00585486" w:rsidRDefault="00585486" w:rsidP="00D64492">
                                  <w:pPr>
                                    <w:pStyle w:val="ae"/>
                                    <w:ind w:left="220" w:hanging="220"/>
                                    <w:rPr>
                                      <w:rFonts w:ascii="UD デジタル 教科書体 NK-R" w:eastAsia="UD デジタル 教科書体 NK-R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</w:rPr>
                                    <w:t>※　参考文献の記載については，学会誌の執筆要領に従ってください。</w:t>
                                  </w:r>
                                </w:p>
                                <w:p w14:paraId="2A8CEA2C" w14:textId="77777777" w:rsidR="00D50096" w:rsidRDefault="00D64492" w:rsidP="00D64492">
                                  <w:pPr>
                                    <w:pStyle w:val="ae"/>
                                    <w:ind w:left="220" w:hanging="220"/>
                                    <w:rPr>
                                      <w:rFonts w:ascii="UD デジタル 教科書体 NK-R" w:eastAsia="UD デジタル 教科書体 NK-R" w:hAnsi="ＭＳ 明朝" w:cs="ＭＳ 明朝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 xml:space="preserve">※ </w:t>
                                  </w:r>
                                  <w:r w:rsidR="00D50096"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>これら</w:t>
                                  </w: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>朱書き</w:t>
                                  </w:r>
                                  <w:r w:rsidR="00E75A7E"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>の説明箇所</w:t>
                                  </w: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>は，提出前に削除してください。</w:t>
                                  </w:r>
                                </w:p>
                                <w:p w14:paraId="4EA132F5" w14:textId="475E52CC" w:rsidR="00D64492" w:rsidRDefault="00D50096" w:rsidP="00D64492">
                                  <w:pPr>
                                    <w:pStyle w:val="ae"/>
                                    <w:ind w:left="220" w:hanging="220"/>
                                    <w:rPr>
                                      <w:rFonts w:ascii="UD デジタル 教科書体 NK-R" w:eastAsia="UD デジタル 教科書体 NK-R" w:hAnsi="ＭＳ 明朝" w:cs="ＭＳ 明朝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 xml:space="preserve">※ </w:t>
                                  </w:r>
                                  <w:r>
                                    <w:rPr>
                                      <w:rFonts w:ascii="UD デジタル 教科書体 NK-R" w:eastAsia="UD デジタル 教科書体 NK-R" w:hAnsi="ＭＳ 明朝" w:cs="ＭＳ 明朝"/>
                                      <w:b/>
                                      <w:bCs/>
                                      <w:color w:val="FF0000"/>
                                      <w:u w:val="single"/>
                                    </w:rPr>
                                    <w:t>Word</w:t>
                                  </w: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b/>
                                      <w:bCs/>
                                      <w:color w:val="FF0000"/>
                                      <w:u w:val="single"/>
                                    </w:rPr>
                                    <w:t>版と</w:t>
                                  </w:r>
                                  <w:r w:rsidR="00CF3230" w:rsidRPr="00CF3230"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b/>
                                      <w:bCs/>
                                      <w:color w:val="FF0000"/>
                                      <w:u w:val="single"/>
                                    </w:rPr>
                                    <w:t>PDF</w:t>
                                  </w:r>
                                  <w:r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b/>
                                      <w:bCs/>
                                      <w:color w:val="FF0000"/>
                                      <w:u w:val="single"/>
                                    </w:rPr>
                                    <w:t>版の両方を提出</w:t>
                                  </w:r>
                                  <w:r w:rsidR="00CF3230">
                                    <w:rPr>
                                      <w:rFonts w:ascii="UD デジタル 教科書体 NK-R" w:eastAsia="UD デジタル 教科書体 NK-R" w:hAnsi="ＭＳ 明朝" w:cs="ＭＳ 明朝" w:hint="eastAsia"/>
                                      <w:color w:val="FF0000"/>
                                    </w:rPr>
                                    <w:t>してください</w:t>
                                  </w:r>
                                </w:p>
                                <w:p w14:paraId="61A1C96F" w14:textId="77777777" w:rsidR="00D64492" w:rsidRPr="00D64492" w:rsidRDefault="00D644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7FA3CC" id="テキスト ボックス 1" o:spid="_x0000_s1027" type="#_x0000_t202" style="position:absolute;left:0;text-align:left;margin-left:.2pt;margin-top:34.25pt;width:419.8pt;height:15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" fillcolor="white [3201]" strokeweight=".5pt">
                      <v:stroke dashstyle="3 1"/>
                      <v:textbox>
                        <w:txbxContent>
                          <w:p w14:paraId="2578EBE8" w14:textId="77777777" w:rsidR="00D64492" w:rsidRDefault="00D64492" w:rsidP="00D64492">
                            <w:pPr>
                              <w:pStyle w:val="ae"/>
                              <w:rPr>
                                <w:rFonts w:ascii="UD デジタル 教科書体 NK-R" w:eastAsia="UD デジタル 教科書体 NK-R"/>
                                <w:color w:val="FF0000"/>
                              </w:rPr>
                            </w:pPr>
                            <w:r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注意事項：</w:t>
                            </w:r>
                          </w:p>
                          <w:p w14:paraId="2AFEF661" w14:textId="6945B7B6" w:rsidR="00D64492" w:rsidRDefault="00D64492" w:rsidP="00D64492">
                            <w:pPr>
                              <w:pStyle w:val="ae"/>
                              <w:ind w:left="220" w:hangingChars="100" w:hanging="220"/>
                              <w:rPr>
                                <w:rFonts w:ascii="UD デジタル 教科書体 NK-R" w:eastAsia="UD デジタル 教科書体 NK-R"/>
                                <w:color w:val="FF0000"/>
                              </w:rPr>
                            </w:pPr>
                            <w:r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 xml:space="preserve">※ </w:t>
                            </w:r>
                            <w:r w:rsidRPr="000F20D5">
                              <w:rPr>
                                <w:rFonts w:ascii="UD デジタル 教科書体 NK-R" w:eastAsia="UD デジタル 教科書体 NK-R" w:hint="eastAsia"/>
                                <w:b/>
                                <w:bCs/>
                                <w:color w:val="FF0000"/>
                                <w:u w:val="single"/>
                              </w:rPr>
                              <w:t>本ファイルのフォーマット（フォント・文字数・行数・余白など）は，変更しないでください。</w:t>
                            </w:r>
                          </w:p>
                          <w:p w14:paraId="123EAB93" w14:textId="53F47F7C" w:rsidR="00D64492" w:rsidRDefault="00D64492" w:rsidP="00D64492">
                            <w:pPr>
                              <w:pStyle w:val="ae"/>
                              <w:ind w:left="220" w:hanging="220"/>
                              <w:rPr>
                                <w:rFonts w:ascii="UD デジタル 教科書体 NK-R" w:eastAsia="UD デジタル 教科書体 NK-R"/>
                                <w:color w:val="FF0000"/>
                              </w:rPr>
                            </w:pP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>※ 原稿は</w:t>
                            </w: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  <w:u w:val="single"/>
                              </w:rPr>
                              <w:t>Ａ４　１</w:t>
                            </w:r>
                            <w:r w:rsidR="00D50096"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  <w:u w:val="single"/>
                              </w:rPr>
                              <w:t>ページ</w:t>
                            </w: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>にまとめてください。</w:t>
                            </w:r>
                          </w:p>
                          <w:p w14:paraId="1069A3A4" w14:textId="3057BBAC" w:rsidR="00B36BA5" w:rsidRDefault="00D64492" w:rsidP="000D2B5E">
                            <w:pPr>
                              <w:pStyle w:val="ae"/>
                              <w:ind w:left="330" w:hangingChars="150" w:hanging="330"/>
                              <w:rPr>
                                <w:rFonts w:ascii="UD デジタル 教科書体 NK-R" w:eastAsia="UD デジタル 教科書体 NK-R"/>
                                <w:color w:val="FF0000"/>
                              </w:rPr>
                            </w:pPr>
                            <w:r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※ 見出しは自由に設定していただいて構いません</w:t>
                            </w:r>
                            <w:r w:rsidR="00B77921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が</w:t>
                            </w:r>
                            <w:r w:rsidR="00D50096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，サンプルの</w:t>
                            </w:r>
                            <w:r w:rsidR="00B77921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見出し１</w:t>
                            </w:r>
                            <w:r w:rsidR="00D50096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〜</w:t>
                            </w:r>
                            <w:r w:rsidR="00B77921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４までの</w:t>
                            </w:r>
                            <w:r w:rsidR="00D50096">
                              <w:rPr>
                                <w:rFonts w:ascii="UD デジタル 教科書体 NK-R" w:eastAsia="UD デジタル 教科書体 NK-R"/>
                                <w:color w:val="FF0000"/>
                              </w:rPr>
                              <w:br/>
                            </w:r>
                            <w:r w:rsidR="00B77921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内容を</w:t>
                            </w:r>
                            <w:r w:rsidR="00D50096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含めてください</w:t>
                            </w:r>
                            <w:r w:rsidR="00B77921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。</w:t>
                            </w:r>
                            <w:r w:rsidR="00D50096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（「結果は当日発表する」等の記述はお控えください）</w:t>
                            </w:r>
                          </w:p>
                          <w:p w14:paraId="3F201E49" w14:textId="73E3B682" w:rsidR="00585486" w:rsidRDefault="00585486" w:rsidP="00D64492">
                            <w:pPr>
                              <w:pStyle w:val="ae"/>
                              <w:ind w:left="220" w:hanging="220"/>
                              <w:rPr>
                                <w:rFonts w:ascii="UD デジタル 教科書体 NK-R" w:eastAsia="UD デジタル 教科書体 NK-R"/>
                                <w:color w:val="FF0000"/>
                              </w:rPr>
                            </w:pPr>
                            <w:r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</w:rPr>
                              <w:t>※　参考文献の記載については，学会誌の執筆要領に従ってください。</w:t>
                            </w:r>
                          </w:p>
                          <w:p w14:paraId="2A8CEA2C" w14:textId="77777777" w:rsidR="00D50096" w:rsidRDefault="00D64492" w:rsidP="00D64492">
                            <w:pPr>
                              <w:pStyle w:val="ae"/>
                              <w:ind w:left="220" w:hanging="220"/>
                              <w:rPr>
                                <w:rFonts w:ascii="UD デジタル 教科書体 NK-R" w:eastAsia="UD デジタル 教科書体 NK-R" w:hAnsi="ＭＳ 明朝" w:cs="ＭＳ 明朝"/>
                                <w:color w:val="FF0000"/>
                              </w:rPr>
                            </w:pP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 xml:space="preserve">※ </w:t>
                            </w:r>
                            <w:r w:rsidR="00D50096"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>これら</w:t>
                            </w: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>朱書き</w:t>
                            </w:r>
                            <w:r w:rsidR="00E75A7E"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>の説明箇所</w:t>
                            </w: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>は，提出前に削除してください。</w:t>
                            </w:r>
                          </w:p>
                          <w:p w14:paraId="4EA132F5" w14:textId="475E52CC" w:rsidR="00D64492" w:rsidRDefault="00D50096" w:rsidP="00D64492">
                            <w:pPr>
                              <w:pStyle w:val="ae"/>
                              <w:ind w:left="220" w:hanging="220"/>
                              <w:rPr>
                                <w:rFonts w:ascii="UD デジタル 教科書体 NK-R" w:eastAsia="UD デジタル 教科書体 NK-R" w:hAnsi="ＭＳ 明朝" w:cs="ＭＳ 明朝"/>
                                <w:color w:val="FF0000"/>
                              </w:rPr>
                            </w:pP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 xml:space="preserve">※ </w:t>
                            </w:r>
                            <w:r>
                              <w:rPr>
                                <w:rFonts w:ascii="UD デジタル 教科書体 NK-R" w:eastAsia="UD デジタル 教科書体 NK-R" w:hAnsi="ＭＳ 明朝" w:cs="ＭＳ 明朝"/>
                                <w:b/>
                                <w:bCs/>
                                <w:color w:val="FF0000"/>
                                <w:u w:val="single"/>
                              </w:rPr>
                              <w:t>Word</w:t>
                            </w: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b/>
                                <w:bCs/>
                                <w:color w:val="FF0000"/>
                                <w:u w:val="single"/>
                              </w:rPr>
                              <w:t>版と</w:t>
                            </w:r>
                            <w:r w:rsidR="00CF3230" w:rsidRPr="00CF3230">
                              <w:rPr>
                                <w:rFonts w:ascii="UD デジタル 教科書体 NK-R" w:eastAsia="UD デジタル 教科書体 NK-R" w:hAnsi="ＭＳ 明朝" w:cs="ＭＳ 明朝" w:hint="eastAsia"/>
                                <w:b/>
                                <w:bCs/>
                                <w:color w:val="FF0000"/>
                                <w:u w:val="single"/>
                              </w:rPr>
                              <w:t>PDF</w:t>
                            </w:r>
                            <w:r>
                              <w:rPr>
                                <w:rFonts w:ascii="UD デジタル 教科書体 NK-R" w:eastAsia="UD デジタル 教科書体 NK-R" w:hAnsi="ＭＳ 明朝" w:cs="ＭＳ 明朝" w:hint="eastAsia"/>
                                <w:b/>
                                <w:bCs/>
                                <w:color w:val="FF0000"/>
                                <w:u w:val="single"/>
                              </w:rPr>
                              <w:t>版の両方を提出</w:t>
                            </w:r>
                            <w:r w:rsidR="00CF3230">
                              <w:rPr>
                                <w:rFonts w:ascii="UD デジタル 教科書体 NK-R" w:eastAsia="UD デジタル 教科書体 NK-R" w:hAnsi="ＭＳ 明朝" w:cs="ＭＳ 明朝" w:hint="eastAsia"/>
                                <w:color w:val="FF0000"/>
                              </w:rPr>
                              <w:t>してください</w:t>
                            </w:r>
                          </w:p>
                          <w:p w14:paraId="61A1C96F" w14:textId="77777777" w:rsidR="00D64492" w:rsidRPr="00D64492" w:rsidRDefault="00D64492"/>
                        </w:txbxContent>
                      </v:textbox>
                    </v:shape>
                  </w:pict>
                </mc:Fallback>
              </mc:AlternateContent>
            </w:r>
            <w:r w:rsidR="00D57227" w:rsidRPr="006F5406">
              <w:rPr>
                <w:rFonts w:ascii="UD デジタル 教科書体 NK-R" w:eastAsia="UD デジタル 教科書体 NK-R" w:hint="eastAsia"/>
              </w:rPr>
              <w:t>〇〇〇〇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="00D57227" w:rsidRPr="006F5406">
              <w:rPr>
                <w:rFonts w:ascii="UD デジタル 教科書体 NK-R" w:eastAsia="UD デジタル 教科書体 NK-R" w:hint="eastAsia"/>
              </w:rPr>
              <w:t>〇〇〇〇〇〇〇〇〇〇〇〇〇〇〇〇〇〇〇〇。</w:t>
            </w:r>
            <w:r w:rsidR="005D6B08" w:rsidRPr="006F5406">
              <w:rPr>
                <w:rFonts w:ascii="UD デジタル 教科書体 NK-R" w:eastAsia="UD デジタル 教科書体 NK-R" w:hint="eastAsia"/>
              </w:rPr>
              <w:t>〇〇〇〇〇〇〇</w:t>
            </w:r>
            <w:r w:rsidR="006F5406" w:rsidRPr="006F5406">
              <w:rPr>
                <w:rFonts w:ascii="UD デジタル 教科書体 NK-R" w:eastAsia="UD デジタル 教科書体 NK-R" w:hint="eastAsia"/>
              </w:rPr>
              <w:t>，</w:t>
            </w:r>
            <w:r w:rsidR="005D6B08" w:rsidRPr="006F5406">
              <w:rPr>
                <w:rFonts w:ascii="UD デジタル 教科書体 NK-R" w:eastAsia="UD デジタル 教科書体 NK-R" w:hint="eastAsia"/>
              </w:rPr>
              <w:t>〇〇〇〇〇〇〇〇〇〇〇〇〇〇〇〇〇〇〇〇。</w:t>
            </w:r>
          </w:p>
          <w:p w14:paraId="736F9B4D" w14:textId="1160C8D1" w:rsidR="00D57227" w:rsidRPr="005D6B08" w:rsidRDefault="00D57227" w:rsidP="00D57227">
            <w:pPr>
              <w:pStyle w:val="ae"/>
              <w:ind w:firstLineChars="100" w:firstLine="220"/>
              <w:rPr>
                <w:rFonts w:ascii="UD デジタル 教科書体 NK-R" w:eastAsia="UD デジタル 教科書体 NK-R"/>
                <w:color w:val="FF0000"/>
              </w:rPr>
            </w:pPr>
          </w:p>
          <w:p w14:paraId="24B444B2" w14:textId="6B8F2C2C" w:rsidR="00D57227" w:rsidRDefault="00D57227" w:rsidP="00D57227">
            <w:pPr>
              <w:pStyle w:val="ae"/>
              <w:ind w:firstLineChars="100" w:firstLine="220"/>
            </w:pPr>
          </w:p>
          <w:p w14:paraId="65FC7273" w14:textId="3087DC7F" w:rsidR="005D6B08" w:rsidRDefault="005D6B08" w:rsidP="00D57227">
            <w:pPr>
              <w:pStyle w:val="ae"/>
              <w:ind w:firstLineChars="100" w:firstLine="220"/>
            </w:pPr>
          </w:p>
          <w:p w14:paraId="3E4D2F96" w14:textId="64986368" w:rsidR="005D6B08" w:rsidRDefault="005D6B08" w:rsidP="005D6B08">
            <w:pPr>
              <w:pStyle w:val="ae"/>
            </w:pPr>
          </w:p>
          <w:p w14:paraId="78E106C2" w14:textId="4EDAC738" w:rsidR="00D57227" w:rsidRPr="004D0CFF" w:rsidRDefault="00D57227" w:rsidP="00D57227">
            <w:pPr>
              <w:pStyle w:val="ae"/>
              <w:ind w:firstLineChars="100" w:firstLine="220"/>
              <w:rPr>
                <w:rFonts w:ascii="UD デジタル 教科書体 NK-R" w:eastAsia="UD デジタル 教科書体 NK-R"/>
              </w:rPr>
            </w:pPr>
          </w:p>
          <w:p w14:paraId="29298623" w14:textId="455B535A" w:rsidR="00127D01" w:rsidRDefault="00127D01" w:rsidP="00346210">
            <w:pPr>
              <w:pStyle w:val="ae"/>
              <w:rPr>
                <w:rStyle w:val="af6"/>
                <w:rFonts w:ascii="UD デジタル 教科書体 NK-R" w:eastAsia="UD デジタル 教科書体 NK-R"/>
                <w:i w:val="0"/>
                <w:iCs w:val="0"/>
              </w:rPr>
            </w:pPr>
          </w:p>
          <w:p w14:paraId="5B997B83" w14:textId="2A2425EF" w:rsidR="00D64492" w:rsidRDefault="00D64492" w:rsidP="00346210">
            <w:pPr>
              <w:pStyle w:val="ae"/>
              <w:rPr>
                <w:rStyle w:val="af6"/>
              </w:rPr>
            </w:pPr>
          </w:p>
          <w:p w14:paraId="47D01764" w14:textId="151E41CE" w:rsidR="00D64492" w:rsidRDefault="00D64492" w:rsidP="00346210">
            <w:pPr>
              <w:pStyle w:val="ae"/>
              <w:rPr>
                <w:rStyle w:val="af6"/>
              </w:rPr>
            </w:pPr>
          </w:p>
          <w:p w14:paraId="390BA6A3" w14:textId="027FC42E" w:rsidR="00547C84" w:rsidRPr="004D0CFF" w:rsidRDefault="005C6805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>
              <w:rPr>
                <w:rFonts w:ascii="UD デジタル 教科書体 NK-R" w:eastAsia="UD デジタル 教科書体 NK-R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400F0D0" wp14:editId="78C94A3D">
                      <wp:simplePos x="0" y="0"/>
                      <wp:positionH relativeFrom="column">
                        <wp:posOffset>1106905</wp:posOffset>
                      </wp:positionH>
                      <wp:positionV relativeFrom="paragraph">
                        <wp:posOffset>127836</wp:posOffset>
                      </wp:positionV>
                      <wp:extent cx="3878580" cy="276726"/>
                      <wp:effectExtent l="0" t="0" r="26670" b="28575"/>
                      <wp:wrapNone/>
                      <wp:docPr id="3" name="テキスト ボックス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78580" cy="2767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  <a:prstDash val="sysDash"/>
                              </a:ln>
                            </wps:spPr>
                            <wps:txbx>
                              <w:txbxContent>
                                <w:p w14:paraId="2DACBD7C" w14:textId="6B953D37" w:rsidR="00C21984" w:rsidRPr="00C21984" w:rsidRDefault="00C21984" w:rsidP="00C21984">
                                  <w:pPr>
                                    <w:spacing w:line="280" w:lineRule="exact"/>
                                    <w:rPr>
                                      <w:sz w:val="24"/>
                                    </w:rPr>
                                  </w:pPr>
                                  <w:r w:rsidRPr="00C21984"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  <w:sz w:val="18"/>
                                      <w:szCs w:val="16"/>
                                    </w:rPr>
                                    <w:t>※学会誌の執筆要領を参照してください</w:t>
                                  </w:r>
                                  <w:r>
                                    <w:rPr>
                                      <w:rFonts w:ascii="UD デジタル 教科書体 NK-R" w:eastAsia="UD デジタル 教科書体 NK-R" w:hint="eastAsia"/>
                                      <w:color w:val="FF0000"/>
                                      <w:sz w:val="18"/>
                                      <w:szCs w:val="16"/>
                                    </w:rPr>
                                    <w:t>。以下は学会誌より抜粋した例です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00F0D0" id="テキスト ボックス 3" o:spid="_x0000_s1028" type="#_x0000_t202" style="position:absolute;left:0;text-align:left;margin-left:87.15pt;margin-top:10.05pt;width:305.4pt;height:21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" fillcolor="white [3201]" strokeweight=".5pt">
                      <v:stroke dashstyle="3 1"/>
                      <v:textbox>
                        <w:txbxContent>
                          <w:p w14:paraId="2DACBD7C" w14:textId="6B953D37" w:rsidR="00C21984" w:rsidRPr="00C21984" w:rsidRDefault="00C21984" w:rsidP="00C21984">
                            <w:pPr>
                              <w:spacing w:line="280" w:lineRule="exact"/>
                              <w:rPr>
                                <w:sz w:val="24"/>
                              </w:rPr>
                            </w:pPr>
                            <w:r w:rsidRPr="00C21984"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  <w:sz w:val="18"/>
                                <w:szCs w:val="16"/>
                              </w:rPr>
                              <w:t>※学会誌の執筆要領を参照してください</w:t>
                            </w:r>
                            <w:r>
                              <w:rPr>
                                <w:rFonts w:ascii="UD デジタル 教科書体 NK-R" w:eastAsia="UD デジタル 教科書体 NK-R" w:hint="eastAsia"/>
                                <w:color w:val="FF0000"/>
                                <w:sz w:val="18"/>
                                <w:szCs w:val="16"/>
                              </w:rPr>
                              <w:t>。以下は学会誌より抜粋した例です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F047E5B" w14:textId="7BF509A4" w:rsidR="00547C84" w:rsidRPr="004D0CFF" w:rsidRDefault="00547C84" w:rsidP="00346210">
            <w:pPr>
              <w:pStyle w:val="ae"/>
              <w:rPr>
                <w:rFonts w:ascii="UD デジタル 教科書体 NK-R" w:eastAsia="UD デジタル 教科書体 NK-R"/>
              </w:rPr>
            </w:pPr>
            <w:r w:rsidRPr="004D0CFF">
              <w:rPr>
                <w:rFonts w:ascii="UD デジタル 教科書体 NK-R" w:eastAsia="UD デジタル 教科書体 NK-R" w:hint="eastAsia"/>
              </w:rPr>
              <w:t>参考文献</w:t>
            </w:r>
          </w:p>
          <w:p w14:paraId="6A0AD4F1" w14:textId="15871730" w:rsidR="00585486" w:rsidRPr="00C21984" w:rsidRDefault="00D50096" w:rsidP="005D6B08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  <w:r>
              <w:rPr>
                <w:rFonts w:ascii="UD デジタル 教科書体 NK-R" w:eastAsia="UD デジタル 教科書体 NK-R" w:hint="eastAsia"/>
              </w:rPr>
              <w:t>関東</w:t>
            </w:r>
            <w:r w:rsidR="00E75A7E" w:rsidRPr="00C21984">
              <w:rPr>
                <w:rFonts w:ascii="UD デジタル 教科書体 NK-R" w:eastAsia="UD デジタル 教科書体 NK-R"/>
              </w:rPr>
              <w:t xml:space="preserve">二郎 (1980).「発達段階に応じた英語指導法 </w:t>
            </w:r>
            <w:r w:rsidR="00E75A7E" w:rsidRPr="00C21984">
              <w:rPr>
                <w:rFonts w:ascii="UD デジタル 教科書体 NK-R" w:eastAsia="UD デジタル 教科書体 NK-R"/>
              </w:rPr>
              <w:t>―</w:t>
            </w:r>
            <w:r w:rsidR="00E75A7E" w:rsidRPr="00C21984">
              <w:rPr>
                <w:rFonts w:ascii="UD デジタル 教科書体 NK-R" w:eastAsia="UD デジタル 教科書体 NK-R"/>
              </w:rPr>
              <w:t>書くことの活動に焦点を当てて</w:t>
            </w:r>
            <w:r w:rsidR="00E75A7E" w:rsidRPr="00C21984">
              <w:rPr>
                <w:rFonts w:ascii="UD デジタル 教科書体 NK-R" w:eastAsia="UD デジタル 教科書体 NK-R"/>
              </w:rPr>
              <w:t>―</w:t>
            </w:r>
            <w:r w:rsidR="00E75A7E" w:rsidRPr="00C21984">
              <w:rPr>
                <w:rFonts w:ascii="UD デジタル 教科書体 NK-R" w:eastAsia="UD デジタル 教科書体 NK-R"/>
              </w:rPr>
              <w:t xml:space="preserve"> 」 『英語教授法』第2号</w:t>
            </w:r>
            <w:r w:rsidR="006F5406" w:rsidRPr="00C21984">
              <w:rPr>
                <w:rFonts w:ascii="UD デジタル 教科書体 NK-R" w:eastAsia="UD デジタル 教科書体 NK-R" w:hint="eastAsia"/>
              </w:rPr>
              <w:t>，</w:t>
            </w:r>
            <w:r w:rsidR="00E75A7E" w:rsidRPr="00C21984">
              <w:rPr>
                <w:rFonts w:ascii="UD デジタル 教科書体 NK-R" w:eastAsia="UD デジタル 教科書体 NK-R"/>
              </w:rPr>
              <w:t>第1巻，</w:t>
            </w:r>
            <w:r w:rsidR="006F5406" w:rsidRPr="00C21984">
              <w:rPr>
                <w:rFonts w:ascii="UD デジタル 教科書体 NK-R" w:eastAsia="UD デジタル 教科書体 NK-R" w:hint="eastAsia"/>
              </w:rPr>
              <w:t>211</w:t>
            </w:r>
            <w:r w:rsidR="00E75A7E" w:rsidRPr="00C21984">
              <w:rPr>
                <w:rFonts w:ascii="UD デジタル 教科書体 NK-R" w:eastAsia="UD デジタル 教科書体 NK-R"/>
              </w:rPr>
              <w:t>-</w:t>
            </w:r>
            <w:r w:rsidR="006F5406" w:rsidRPr="00C21984">
              <w:rPr>
                <w:rFonts w:ascii="UD デジタル 教科書体 NK-R" w:eastAsia="UD デジタル 教科書体 NK-R" w:hint="eastAsia"/>
              </w:rPr>
              <w:t>219</w:t>
            </w:r>
            <w:r w:rsidR="00E75A7E" w:rsidRPr="00C21984">
              <w:rPr>
                <w:rFonts w:ascii="UD デジタル 教科書体 NK-R" w:eastAsia="UD デジタル 教科書体 NK-R"/>
              </w:rPr>
              <w:t>．</w:t>
            </w:r>
          </w:p>
          <w:p w14:paraId="50BEC153" w14:textId="78E3FC2D" w:rsidR="00FB0972" w:rsidRPr="000A7CDB" w:rsidRDefault="006F5406" w:rsidP="005D6B08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</w:rPr>
            </w:pPr>
            <w:r w:rsidRPr="000A7CDB">
              <w:rPr>
                <w:rFonts w:ascii="UD デジタル 教科書体 NK-R" w:eastAsia="UD デジタル 教科書体 NK-R" w:hint="eastAsia"/>
              </w:rPr>
              <w:t xml:space="preserve">King, J. A. (1996). The role of episodic memory. </w:t>
            </w:r>
            <w:r w:rsidRPr="000A7CDB">
              <w:rPr>
                <w:rFonts w:ascii="UD デジタル 教科書体 NK-R" w:eastAsia="UD デジタル 教科書体 NK-R" w:hint="eastAsia"/>
                <w:i/>
              </w:rPr>
              <w:t>SELE Quarterly</w:t>
            </w:r>
            <w:r w:rsidRPr="000A7CDB">
              <w:rPr>
                <w:rFonts w:ascii="UD デジタル 教科書体 NK-R" w:eastAsia="UD デジタル 教科書体 NK-R" w:hint="eastAsia"/>
              </w:rPr>
              <w:t xml:space="preserve">, 22(2), 17-39. </w:t>
            </w:r>
          </w:p>
          <w:p w14:paraId="70BF6A4F" w14:textId="77777777" w:rsidR="00FB0972" w:rsidRPr="00D57227" w:rsidRDefault="00FB0972" w:rsidP="005D6B08">
            <w:pPr>
              <w:pStyle w:val="ae"/>
              <w:ind w:left="440" w:hangingChars="200" w:hanging="440"/>
              <w:rPr>
                <w:rFonts w:ascii="UD デジタル 教科書体 NK-R" w:eastAsia="UD デジタル 教科書体 NK-R"/>
                <w:color w:val="FF0000"/>
              </w:rPr>
            </w:pPr>
          </w:p>
          <w:p w14:paraId="52A8B862" w14:textId="2DB677EC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4C2356ED" w14:textId="02CA92CD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306E67A3" w14:textId="168AB5A8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6267A58D" w14:textId="3D4702EA" w:rsidR="00F81A66" w:rsidRPr="00EB46F0" w:rsidRDefault="00F81A66" w:rsidP="00EB46F0">
            <w:pPr>
              <w:pStyle w:val="ae"/>
              <w:ind w:leftChars="1" w:left="471" w:hangingChars="213" w:hanging="469"/>
              <w:rPr>
                <w:rFonts w:ascii="UD デジタル 教科書体 NK-R" w:eastAsia="UD デジタル 教科書体 NK-R"/>
              </w:rPr>
            </w:pPr>
          </w:p>
          <w:p w14:paraId="6847AC0A" w14:textId="209FDE17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3017E5C2" w14:textId="1FD60F4E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7215F647" w14:textId="4F9604EB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63DAF22B" w14:textId="618935FC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67E8E0A2" w14:textId="6BFE89C1" w:rsidR="00F81A66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1EF7A854" w14:textId="77777777" w:rsidR="00F81A66" w:rsidRPr="004D0CFF" w:rsidRDefault="00F81A66" w:rsidP="00346210">
            <w:pPr>
              <w:pStyle w:val="ae"/>
              <w:rPr>
                <w:rFonts w:ascii="UD デジタル 教科書体 NK-R" w:eastAsia="UD デジタル 教科書体 NK-R"/>
              </w:rPr>
            </w:pPr>
          </w:p>
          <w:p w14:paraId="7EE045D5" w14:textId="77777777" w:rsidR="00F81A66" w:rsidRPr="00CC2F24" w:rsidRDefault="00F81A66" w:rsidP="00F81A66">
            <w:pPr>
              <w:pStyle w:val="ae"/>
              <w:rPr>
                <w:rFonts w:ascii="UD デジタル 教科書体 NK-R" w:eastAsia="UD デジタル 教科書体 NK-R"/>
                <w:color w:val="FF0000"/>
              </w:rPr>
            </w:pPr>
            <w:r w:rsidRPr="00CC2F24">
              <w:rPr>
                <w:rFonts w:ascii="UD デジタル 教科書体 NK-R" w:eastAsia="UD デジタル 教科書体 NK-R" w:hint="eastAsia"/>
                <w:color w:val="FF0000"/>
              </w:rPr>
              <w:t>注意事項：</w:t>
            </w:r>
          </w:p>
          <w:p w14:paraId="7CE40831" w14:textId="77777777" w:rsidR="00F81A66" w:rsidRPr="00CC2F24" w:rsidRDefault="00F81A66" w:rsidP="00F81A66">
            <w:pPr>
              <w:pStyle w:val="ae"/>
              <w:ind w:left="220" w:hangingChars="100" w:hanging="220"/>
              <w:rPr>
                <w:rFonts w:ascii="UD デジタル 教科書体 NK-R" w:eastAsia="UD デジタル 教科書体 NK-R"/>
                <w:color w:val="FF0000"/>
              </w:rPr>
            </w:pPr>
            <w:r w:rsidRPr="00CC2F24">
              <w:rPr>
                <w:rFonts w:ascii="UD デジタル 教科書体 NK-R" w:eastAsia="UD デジタル 教科書体 NK-R" w:hint="eastAsia"/>
                <w:color w:val="FF0000"/>
              </w:rPr>
              <w:t>※ 本ファイルのフォーマット（フォント・文字数・行数・余白など）は，絶対に変更しないでください。</w:t>
            </w:r>
          </w:p>
          <w:p w14:paraId="531B3DE7" w14:textId="1C830DB2" w:rsidR="00F81A66" w:rsidRPr="00CC2F24" w:rsidRDefault="00F81A66" w:rsidP="00F81A66">
            <w:pPr>
              <w:pStyle w:val="ae"/>
              <w:ind w:left="220" w:hanging="220"/>
              <w:rPr>
                <w:rFonts w:ascii="UD デジタル 教科書体 NK-R" w:eastAsia="UD デジタル 教科書体 NK-R"/>
                <w:color w:val="FF0000"/>
              </w:rPr>
            </w:pPr>
            <w:r w:rsidRPr="00CC2F24">
              <w:rPr>
                <w:rFonts w:ascii="UD デジタル 教科書体 NK-R" w:eastAsia="UD デジタル 教科書体 NK-R" w:hAnsi="ＭＳ 明朝" w:cs="ＭＳ 明朝" w:hint="eastAsia"/>
                <w:color w:val="FF0000"/>
              </w:rPr>
              <w:t>※ 原稿は</w:t>
            </w:r>
            <w:r w:rsidRPr="00CC2F24">
              <w:rPr>
                <w:rFonts w:ascii="UD デジタル 教科書体 NK-R" w:eastAsia="UD デジタル 教科書体 NK-R" w:hAnsi="ＭＳ 明朝" w:cs="ＭＳ 明朝" w:hint="eastAsia"/>
                <w:color w:val="FF0000"/>
                <w:u w:val="single"/>
              </w:rPr>
              <w:t>Ａ４　１枚</w:t>
            </w:r>
            <w:r w:rsidRPr="00CC2F24">
              <w:rPr>
                <w:rFonts w:ascii="UD デジタル 教科書体 NK-R" w:eastAsia="UD デジタル 教科書体 NK-R" w:hAnsi="ＭＳ 明朝" w:cs="ＭＳ 明朝" w:hint="eastAsia"/>
                <w:color w:val="FF0000"/>
              </w:rPr>
              <w:t>にまとめてください。</w:t>
            </w:r>
          </w:p>
          <w:p w14:paraId="5722BBBB" w14:textId="77777777" w:rsidR="00F81A66" w:rsidRPr="00CC2F24" w:rsidRDefault="00F81A66" w:rsidP="00F81A66">
            <w:pPr>
              <w:pStyle w:val="ae"/>
              <w:ind w:left="220" w:hanging="220"/>
              <w:rPr>
                <w:rFonts w:ascii="UD デジタル 教科書体 NK-R" w:eastAsia="UD デジタル 教科書体 NK-R"/>
                <w:color w:val="FF0000"/>
              </w:rPr>
            </w:pPr>
            <w:r w:rsidRPr="00CC2F24">
              <w:rPr>
                <w:rFonts w:ascii="UD デジタル 教科書体 NK-R" w:eastAsia="UD デジタル 教科書体 NK-R" w:hint="eastAsia"/>
                <w:color w:val="FF0000"/>
              </w:rPr>
              <w:t>※ 見出しは，自由に設定していただいて構いません。</w:t>
            </w:r>
          </w:p>
          <w:p w14:paraId="6A88D597" w14:textId="4135696F" w:rsidR="00F81A66" w:rsidRDefault="00F81A66" w:rsidP="00F81A66">
            <w:pPr>
              <w:pStyle w:val="ae"/>
              <w:ind w:left="220" w:hanging="220"/>
              <w:rPr>
                <w:rFonts w:ascii="UD デジタル 教科書体 NK-R" w:eastAsia="UD デジタル 教科書体 NK-R" w:hAnsi="ＭＳ 明朝" w:cs="ＭＳ 明朝"/>
                <w:color w:val="FF0000"/>
              </w:rPr>
            </w:pPr>
            <w:r w:rsidRPr="00CC2F24">
              <w:rPr>
                <w:rFonts w:ascii="UD デジタル 教科書体 NK-R" w:eastAsia="UD デジタル 教科書体 NK-R" w:hAnsi="ＭＳ 明朝" w:cs="ＭＳ 明朝" w:hint="eastAsia"/>
                <w:color w:val="FF0000"/>
              </w:rPr>
              <w:t>※ 朱書きは，提出前に消してください。</w:t>
            </w:r>
          </w:p>
          <w:p w14:paraId="391A958D" w14:textId="77777777" w:rsidR="00A133D5" w:rsidRPr="00CC2F24" w:rsidRDefault="00A133D5" w:rsidP="00F81A66">
            <w:pPr>
              <w:pStyle w:val="ae"/>
              <w:ind w:left="220" w:hanging="220"/>
              <w:rPr>
                <w:rFonts w:ascii="UD デジタル 教科書体 NK-R" w:eastAsia="UD デジタル 教科書体 NK-R"/>
                <w:color w:val="FF0000"/>
              </w:rPr>
            </w:pPr>
          </w:p>
          <w:p w14:paraId="789395FE" w14:textId="77777777" w:rsidR="00BA60B7" w:rsidRPr="00F81A66" w:rsidRDefault="00BA60B7" w:rsidP="00346210">
            <w:pPr>
              <w:pStyle w:val="ae"/>
            </w:pPr>
          </w:p>
        </w:tc>
      </w:tr>
    </w:tbl>
    <w:p w14:paraId="5B6BB865" w14:textId="6208B160" w:rsidR="00547C84" w:rsidRPr="00441D27" w:rsidRDefault="00547C84" w:rsidP="00465DDC">
      <w:pPr>
        <w:spacing w:line="14" w:lineRule="auto"/>
        <w:rPr>
          <w:sz w:val="2"/>
          <w:szCs w:val="2"/>
        </w:rPr>
      </w:pPr>
    </w:p>
    <w:sectPr w:rsidR="00547C84" w:rsidRPr="00441D27" w:rsidSect="00BA60B7">
      <w:pgSz w:w="11906" w:h="16838" w:code="9"/>
      <w:pgMar w:top="1985" w:right="1701" w:bottom="1418" w:left="1701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3F9E6" w14:textId="77777777" w:rsidR="00A012B6" w:rsidRDefault="00A012B6" w:rsidP="00075FF0">
      <w:r>
        <w:separator/>
      </w:r>
    </w:p>
  </w:endnote>
  <w:endnote w:type="continuationSeparator" w:id="0">
    <w:p w14:paraId="4283EEF3" w14:textId="77777777" w:rsidR="00A012B6" w:rsidRDefault="00A012B6" w:rsidP="00075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UD デジタル 教科書体 NK-R">
    <w:altName w:val="UD Digi Kyokasho NK-R"/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84862" w14:textId="77777777" w:rsidR="00A012B6" w:rsidRDefault="00A012B6" w:rsidP="00075FF0">
      <w:r>
        <w:separator/>
      </w:r>
    </w:p>
  </w:footnote>
  <w:footnote w:type="continuationSeparator" w:id="0">
    <w:p w14:paraId="4DA22153" w14:textId="77777777" w:rsidR="00A012B6" w:rsidRDefault="00A012B6" w:rsidP="00075F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E9ED58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893ADBF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8ACC588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F41EAAC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510795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11ABB5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44E703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C56146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2C0B0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E620D5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 w16cid:durableId="1171598766">
    <w:abstractNumId w:val="9"/>
  </w:num>
  <w:num w:numId="2" w16cid:durableId="1402407469">
    <w:abstractNumId w:val="7"/>
  </w:num>
  <w:num w:numId="3" w16cid:durableId="1542934276">
    <w:abstractNumId w:val="6"/>
  </w:num>
  <w:num w:numId="4" w16cid:durableId="1938978813">
    <w:abstractNumId w:val="5"/>
  </w:num>
  <w:num w:numId="5" w16cid:durableId="128279986">
    <w:abstractNumId w:val="4"/>
  </w:num>
  <w:num w:numId="6" w16cid:durableId="73597171">
    <w:abstractNumId w:val="8"/>
  </w:num>
  <w:num w:numId="7" w16cid:durableId="1685276997">
    <w:abstractNumId w:val="3"/>
  </w:num>
  <w:num w:numId="8" w16cid:durableId="2107116029">
    <w:abstractNumId w:val="2"/>
  </w:num>
  <w:num w:numId="9" w16cid:durableId="1809473698">
    <w:abstractNumId w:val="1"/>
  </w:num>
  <w:num w:numId="10" w16cid:durableId="1229339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bordersDoNotSurroundHeader/>
  <w:bordersDoNotSurroundFooter/>
  <w:proofState w:spelling="clean" w:grammar="clean"/>
  <w:stylePaneFormatFilter w:val="0802" w:allStyles="0" w:customStyles="1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DEzszQxNjAytzBS0lEKTi0uzszPAykwrAUAQejzwiwAAAA="/>
  </w:docVars>
  <w:rsids>
    <w:rsidRoot w:val="0079416E"/>
    <w:rsid w:val="00002D0D"/>
    <w:rsid w:val="000059FA"/>
    <w:rsid w:val="000139B8"/>
    <w:rsid w:val="00017852"/>
    <w:rsid w:val="00020C38"/>
    <w:rsid w:val="00024F9C"/>
    <w:rsid w:val="00041427"/>
    <w:rsid w:val="00041CC7"/>
    <w:rsid w:val="00047D18"/>
    <w:rsid w:val="000516BA"/>
    <w:rsid w:val="00067D82"/>
    <w:rsid w:val="00075FF0"/>
    <w:rsid w:val="000805B5"/>
    <w:rsid w:val="000821E6"/>
    <w:rsid w:val="00092300"/>
    <w:rsid w:val="000A3017"/>
    <w:rsid w:val="000A7CDB"/>
    <w:rsid w:val="000D2B5E"/>
    <w:rsid w:val="000F20D5"/>
    <w:rsid w:val="000F6280"/>
    <w:rsid w:val="00120C57"/>
    <w:rsid w:val="00127D01"/>
    <w:rsid w:val="00184A4F"/>
    <w:rsid w:val="001C2080"/>
    <w:rsid w:val="001E6D80"/>
    <w:rsid w:val="002117DC"/>
    <w:rsid w:val="00240082"/>
    <w:rsid w:val="00257F53"/>
    <w:rsid w:val="00270F8C"/>
    <w:rsid w:val="00276BAC"/>
    <w:rsid w:val="002A3486"/>
    <w:rsid w:val="002B1354"/>
    <w:rsid w:val="002B72F3"/>
    <w:rsid w:val="002C3AA7"/>
    <w:rsid w:val="003034B2"/>
    <w:rsid w:val="00305CBB"/>
    <w:rsid w:val="00317C3D"/>
    <w:rsid w:val="00331EF0"/>
    <w:rsid w:val="003434E6"/>
    <w:rsid w:val="00346210"/>
    <w:rsid w:val="00376974"/>
    <w:rsid w:val="003C15C2"/>
    <w:rsid w:val="003D7C53"/>
    <w:rsid w:val="003F45DC"/>
    <w:rsid w:val="00427B45"/>
    <w:rsid w:val="00441D27"/>
    <w:rsid w:val="00457E97"/>
    <w:rsid w:val="0046093A"/>
    <w:rsid w:val="00465DDC"/>
    <w:rsid w:val="00482629"/>
    <w:rsid w:val="004B758F"/>
    <w:rsid w:val="004C3BF6"/>
    <w:rsid w:val="004D0CFF"/>
    <w:rsid w:val="005204FE"/>
    <w:rsid w:val="00520509"/>
    <w:rsid w:val="00521378"/>
    <w:rsid w:val="00547C84"/>
    <w:rsid w:val="0056225E"/>
    <w:rsid w:val="00566A6D"/>
    <w:rsid w:val="00585486"/>
    <w:rsid w:val="0059098A"/>
    <w:rsid w:val="005926F0"/>
    <w:rsid w:val="005B3C5E"/>
    <w:rsid w:val="005C6805"/>
    <w:rsid w:val="005C7DC2"/>
    <w:rsid w:val="005D0F3F"/>
    <w:rsid w:val="005D6B08"/>
    <w:rsid w:val="005E0E32"/>
    <w:rsid w:val="00614743"/>
    <w:rsid w:val="006174A6"/>
    <w:rsid w:val="00626778"/>
    <w:rsid w:val="006373A1"/>
    <w:rsid w:val="00656B89"/>
    <w:rsid w:val="00684A48"/>
    <w:rsid w:val="006A76E3"/>
    <w:rsid w:val="006B5093"/>
    <w:rsid w:val="006E68DF"/>
    <w:rsid w:val="006F4565"/>
    <w:rsid w:val="006F5406"/>
    <w:rsid w:val="0070375D"/>
    <w:rsid w:val="007209D9"/>
    <w:rsid w:val="00721B78"/>
    <w:rsid w:val="007465EC"/>
    <w:rsid w:val="00791FCA"/>
    <w:rsid w:val="0079416E"/>
    <w:rsid w:val="007C5BC2"/>
    <w:rsid w:val="0080510E"/>
    <w:rsid w:val="00813C14"/>
    <w:rsid w:val="0086650B"/>
    <w:rsid w:val="00873DD9"/>
    <w:rsid w:val="00874E71"/>
    <w:rsid w:val="00887402"/>
    <w:rsid w:val="008926A7"/>
    <w:rsid w:val="00894A10"/>
    <w:rsid w:val="008A798B"/>
    <w:rsid w:val="008D27E2"/>
    <w:rsid w:val="008D62CE"/>
    <w:rsid w:val="008E222F"/>
    <w:rsid w:val="008F27E7"/>
    <w:rsid w:val="00902AEA"/>
    <w:rsid w:val="00915C0F"/>
    <w:rsid w:val="0093637F"/>
    <w:rsid w:val="00943573"/>
    <w:rsid w:val="0094427A"/>
    <w:rsid w:val="00952A73"/>
    <w:rsid w:val="00972EC4"/>
    <w:rsid w:val="009921A5"/>
    <w:rsid w:val="009966EA"/>
    <w:rsid w:val="0099677C"/>
    <w:rsid w:val="00996DAD"/>
    <w:rsid w:val="009B093E"/>
    <w:rsid w:val="009B72F5"/>
    <w:rsid w:val="009C31EC"/>
    <w:rsid w:val="009F37BC"/>
    <w:rsid w:val="00A012B6"/>
    <w:rsid w:val="00A133D5"/>
    <w:rsid w:val="00A45004"/>
    <w:rsid w:val="00A541CD"/>
    <w:rsid w:val="00A54A5A"/>
    <w:rsid w:val="00A878BB"/>
    <w:rsid w:val="00AF0AE3"/>
    <w:rsid w:val="00AF0F89"/>
    <w:rsid w:val="00B062F3"/>
    <w:rsid w:val="00B1141B"/>
    <w:rsid w:val="00B1591A"/>
    <w:rsid w:val="00B25495"/>
    <w:rsid w:val="00B2552C"/>
    <w:rsid w:val="00B314B5"/>
    <w:rsid w:val="00B36BA5"/>
    <w:rsid w:val="00B45000"/>
    <w:rsid w:val="00B4690D"/>
    <w:rsid w:val="00B61D2B"/>
    <w:rsid w:val="00B62CBB"/>
    <w:rsid w:val="00B77921"/>
    <w:rsid w:val="00B8094A"/>
    <w:rsid w:val="00B9241D"/>
    <w:rsid w:val="00BA60B7"/>
    <w:rsid w:val="00BB17CA"/>
    <w:rsid w:val="00BC68ED"/>
    <w:rsid w:val="00BF0A8F"/>
    <w:rsid w:val="00C21984"/>
    <w:rsid w:val="00C44D0D"/>
    <w:rsid w:val="00C65871"/>
    <w:rsid w:val="00CB5C26"/>
    <w:rsid w:val="00CD1CCE"/>
    <w:rsid w:val="00CE3448"/>
    <w:rsid w:val="00CF19FC"/>
    <w:rsid w:val="00CF3230"/>
    <w:rsid w:val="00CF7D15"/>
    <w:rsid w:val="00D0428E"/>
    <w:rsid w:val="00D27653"/>
    <w:rsid w:val="00D30CF2"/>
    <w:rsid w:val="00D44955"/>
    <w:rsid w:val="00D50096"/>
    <w:rsid w:val="00D52EE2"/>
    <w:rsid w:val="00D56B31"/>
    <w:rsid w:val="00D57227"/>
    <w:rsid w:val="00D62000"/>
    <w:rsid w:val="00D64492"/>
    <w:rsid w:val="00DC40A1"/>
    <w:rsid w:val="00DF40A1"/>
    <w:rsid w:val="00DF5B72"/>
    <w:rsid w:val="00E04097"/>
    <w:rsid w:val="00E13E46"/>
    <w:rsid w:val="00E3744E"/>
    <w:rsid w:val="00E4483C"/>
    <w:rsid w:val="00E7381E"/>
    <w:rsid w:val="00E75A7E"/>
    <w:rsid w:val="00E769F7"/>
    <w:rsid w:val="00E81FF8"/>
    <w:rsid w:val="00E921B8"/>
    <w:rsid w:val="00E94177"/>
    <w:rsid w:val="00E970F8"/>
    <w:rsid w:val="00EA67B8"/>
    <w:rsid w:val="00EA711A"/>
    <w:rsid w:val="00EB3F1F"/>
    <w:rsid w:val="00EB46F0"/>
    <w:rsid w:val="00EE2165"/>
    <w:rsid w:val="00F17489"/>
    <w:rsid w:val="00F518FC"/>
    <w:rsid w:val="00F6216E"/>
    <w:rsid w:val="00F738A5"/>
    <w:rsid w:val="00F81A66"/>
    <w:rsid w:val="00FB0972"/>
    <w:rsid w:val="00FB0E08"/>
    <w:rsid w:val="00FB79B6"/>
    <w:rsid w:val="00FD25E6"/>
    <w:rsid w:val="00FE6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BF0C75"/>
  <w15:chartTrackingRefBased/>
  <w15:docId w15:val="{0017A3F3-0065-4F0E-9F2A-9CEDAE36F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 w:unhideWhenUsed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99"/>
    <w:qFormat/>
    <w:rsid w:val="008E222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79416E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4">
    <w:name w:val="吹き出し (文字)"/>
    <w:link w:val="a3"/>
    <w:uiPriority w:val="99"/>
    <w:semiHidden/>
    <w:rsid w:val="00B2552C"/>
    <w:rPr>
      <w:rFonts w:ascii="Arial" w:eastAsia="ＭＳ ゴシック" w:hAnsi="Arial"/>
      <w:kern w:val="2"/>
      <w:sz w:val="18"/>
      <w:szCs w:val="18"/>
    </w:rPr>
  </w:style>
  <w:style w:type="paragraph" w:styleId="a5">
    <w:name w:val="header"/>
    <w:basedOn w:val="a"/>
    <w:link w:val="a6"/>
    <w:uiPriority w:val="99"/>
    <w:semiHidden/>
    <w:rsid w:val="00075FF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ヘッダー (文字)"/>
    <w:link w:val="a5"/>
    <w:uiPriority w:val="99"/>
    <w:semiHidden/>
    <w:rsid w:val="00B2552C"/>
    <w:rPr>
      <w:kern w:val="2"/>
      <w:sz w:val="21"/>
      <w:szCs w:val="22"/>
    </w:rPr>
  </w:style>
  <w:style w:type="paragraph" w:styleId="a7">
    <w:name w:val="footer"/>
    <w:basedOn w:val="a"/>
    <w:link w:val="a8"/>
    <w:uiPriority w:val="99"/>
    <w:semiHidden/>
    <w:rsid w:val="00075FF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8">
    <w:name w:val="フッター (文字)"/>
    <w:link w:val="a7"/>
    <w:uiPriority w:val="99"/>
    <w:semiHidden/>
    <w:rsid w:val="00B2552C"/>
    <w:rPr>
      <w:kern w:val="2"/>
      <w:sz w:val="21"/>
      <w:szCs w:val="22"/>
    </w:rPr>
  </w:style>
  <w:style w:type="table" w:styleId="a9">
    <w:name w:val="Table Grid"/>
    <w:basedOn w:val="a1"/>
    <w:uiPriority w:val="59"/>
    <w:rsid w:val="002B13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">
    <w:name w:val="タイトル"/>
    <w:basedOn w:val="a"/>
    <w:qFormat/>
    <w:rsid w:val="00BC68ED"/>
    <w:pPr>
      <w:spacing w:afterLines="50" w:after="180" w:line="480" w:lineRule="exact"/>
      <w:jc w:val="center"/>
    </w:pPr>
    <w:rPr>
      <w:rFonts w:eastAsia="ＭＳ ゴシック"/>
      <w:bCs/>
      <w:sz w:val="28"/>
      <w:szCs w:val="28"/>
    </w:rPr>
  </w:style>
  <w:style w:type="paragraph" w:customStyle="1" w:styleId="ab">
    <w:name w:val="サブタイトル"/>
    <w:basedOn w:val="a"/>
    <w:uiPriority w:val="1"/>
    <w:qFormat/>
    <w:rsid w:val="009B72F5"/>
    <w:pPr>
      <w:spacing w:afterLines="100" w:after="100" w:line="280" w:lineRule="exact"/>
      <w:jc w:val="center"/>
    </w:pPr>
    <w:rPr>
      <w:rFonts w:eastAsia="ＭＳ ゴシック"/>
      <w:bCs/>
      <w:sz w:val="24"/>
      <w:szCs w:val="28"/>
    </w:rPr>
  </w:style>
  <w:style w:type="paragraph" w:customStyle="1" w:styleId="ac">
    <w:name w:val="氏名（所属）"/>
    <w:basedOn w:val="a"/>
    <w:uiPriority w:val="2"/>
    <w:qFormat/>
    <w:rsid w:val="00873DD9"/>
    <w:pPr>
      <w:jc w:val="right"/>
    </w:pPr>
    <w:rPr>
      <w:sz w:val="22"/>
    </w:rPr>
  </w:style>
  <w:style w:type="paragraph" w:customStyle="1" w:styleId="ad">
    <w:name w:val="キーワード"/>
    <w:basedOn w:val="a"/>
    <w:uiPriority w:val="3"/>
    <w:qFormat/>
    <w:rsid w:val="009B72F5"/>
    <w:pPr>
      <w:spacing w:beforeLines="50" w:before="50" w:afterLines="50" w:after="50"/>
    </w:pPr>
    <w:rPr>
      <w:sz w:val="22"/>
    </w:rPr>
  </w:style>
  <w:style w:type="paragraph" w:customStyle="1" w:styleId="ae">
    <w:name w:val="要旨・参考文献"/>
    <w:basedOn w:val="a"/>
    <w:uiPriority w:val="4"/>
    <w:qFormat/>
    <w:rsid w:val="00346210"/>
    <w:rPr>
      <w:sz w:val="22"/>
    </w:rPr>
  </w:style>
  <w:style w:type="paragraph" w:styleId="af">
    <w:name w:val="Document Map"/>
    <w:basedOn w:val="a"/>
    <w:link w:val="af0"/>
    <w:uiPriority w:val="99"/>
    <w:semiHidden/>
    <w:rsid w:val="009B72F5"/>
    <w:rPr>
      <w:rFonts w:ascii="MS UI Gothic" w:eastAsia="MS UI Gothic"/>
      <w:sz w:val="18"/>
      <w:szCs w:val="18"/>
      <w:lang w:val="x-none" w:eastAsia="x-none"/>
    </w:rPr>
  </w:style>
  <w:style w:type="character" w:customStyle="1" w:styleId="af0">
    <w:name w:val="見出しマップ (文字)"/>
    <w:link w:val="af"/>
    <w:uiPriority w:val="99"/>
    <w:semiHidden/>
    <w:rsid w:val="00B2552C"/>
    <w:rPr>
      <w:rFonts w:ascii="MS UI Gothic" w:eastAsia="MS UI Gothic"/>
      <w:kern w:val="2"/>
      <w:sz w:val="18"/>
      <w:szCs w:val="18"/>
    </w:rPr>
  </w:style>
  <w:style w:type="character" w:styleId="af1">
    <w:name w:val="annotation reference"/>
    <w:uiPriority w:val="99"/>
    <w:semiHidden/>
    <w:rsid w:val="00874E71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rsid w:val="00874E71"/>
    <w:pPr>
      <w:jc w:val="left"/>
    </w:pPr>
    <w:rPr>
      <w:lang w:val="x-none" w:eastAsia="x-none"/>
    </w:rPr>
  </w:style>
  <w:style w:type="character" w:customStyle="1" w:styleId="af3">
    <w:name w:val="コメント文字列 (文字)"/>
    <w:link w:val="af2"/>
    <w:uiPriority w:val="99"/>
    <w:semiHidden/>
    <w:rsid w:val="00B2552C"/>
    <w:rPr>
      <w:kern w:val="2"/>
      <w:sz w:val="21"/>
      <w:szCs w:val="22"/>
    </w:rPr>
  </w:style>
  <w:style w:type="paragraph" w:styleId="af4">
    <w:name w:val="annotation subject"/>
    <w:basedOn w:val="af2"/>
    <w:next w:val="af2"/>
    <w:link w:val="af5"/>
    <w:uiPriority w:val="99"/>
    <w:semiHidden/>
    <w:rsid w:val="00874E71"/>
    <w:rPr>
      <w:b/>
      <w:bCs/>
    </w:rPr>
  </w:style>
  <w:style w:type="character" w:customStyle="1" w:styleId="af5">
    <w:name w:val="コメント内容 (文字)"/>
    <w:link w:val="af4"/>
    <w:uiPriority w:val="99"/>
    <w:semiHidden/>
    <w:rsid w:val="00B2552C"/>
    <w:rPr>
      <w:b/>
      <w:bCs/>
      <w:kern w:val="2"/>
      <w:sz w:val="21"/>
      <w:szCs w:val="22"/>
    </w:rPr>
  </w:style>
  <w:style w:type="character" w:styleId="af6">
    <w:name w:val="Emphasis"/>
    <w:uiPriority w:val="99"/>
    <w:qFormat/>
    <w:rsid w:val="00D52EE2"/>
    <w:rPr>
      <w:i/>
      <w:iCs/>
    </w:rPr>
  </w:style>
  <w:style w:type="paragraph" w:styleId="af7">
    <w:name w:val="Revision"/>
    <w:hidden/>
    <w:uiPriority w:val="99"/>
    <w:semiHidden/>
    <w:rsid w:val="00D50096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588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C8FB02E4E63EB4AA6E96937BF3F6BF0" ma:contentTypeVersion="11" ma:contentTypeDescription="新しいドキュメントを作成します。" ma:contentTypeScope="" ma:versionID="b1542b9025a3cb605ca0d2171d625e23">
  <xsd:schema xmlns:xsd="http://www.w3.org/2001/XMLSchema" xmlns:xs="http://www.w3.org/2001/XMLSchema" xmlns:p="http://schemas.microsoft.com/office/2006/metadata/properties" xmlns:ns2="a94ceb74-c64c-41fd-9a1d-7f1459d917b2" xmlns:ns3="807acd1e-5e0e-4118-915c-ce2f1b8bbab2" targetNamespace="http://schemas.microsoft.com/office/2006/metadata/properties" ma:root="true" ma:fieldsID="7dc6316219d1b2736e205eb20f31381e" ns2:_="" ns3:_="">
    <xsd:import namespace="a94ceb74-c64c-41fd-9a1d-7f1459d917b2"/>
    <xsd:import namespace="807acd1e-5e0e-4118-915c-ce2f1b8bba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ceb74-c64c-41fd-9a1d-7f1459d917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2f566ec5-32a6-4ec1-8c14-5dab5ced45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acd1e-5e0e-4118-915c-ce2f1b8bbab2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b459e-165a-48d2-8020-572f6af75b3d}" ma:internalName="TaxCatchAll" ma:showField="CatchAllData" ma:web="807acd1e-5e0e-4118-915c-ce2f1b8bba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7acd1e-5e0e-4118-915c-ce2f1b8bbab2" xsi:nil="true"/>
    <lcf76f155ced4ddcb4097134ff3c332f xmlns="a94ceb74-c64c-41fd-9a1d-7f1459d917b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BF5A305-0B91-4A07-8B14-15C9FD669F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4ceb74-c64c-41fd-9a1d-7f1459d917b2"/>
    <ds:schemaRef ds:uri="807acd1e-5e0e-4118-915c-ce2f1b8bb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948CCE-9056-4713-B331-A691609EEC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4CB677-44F6-4D04-B480-27B4AAB85F52}">
  <ds:schemaRefs>
    <ds:schemaRef ds:uri="http://schemas.microsoft.com/office/2006/metadata/properties"/>
    <ds:schemaRef ds:uri="http://schemas.microsoft.com/office/infopath/2007/PartnerControls"/>
    <ds:schemaRef ds:uri="807acd1e-5e0e-4118-915c-ce2f1b8bbab2"/>
    <ds:schemaRef ds:uri="a94ceb74-c64c-41fd-9a1d-7f1459d917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0</Words>
  <Characters>340</Characters>
  <Application>Microsoft Office Word</Application>
  <DocSecurity>0</DocSecurity>
  <Lines>34</Lines>
  <Paragraphs>2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大会要綱原稿テンプレート</vt:lpstr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会要綱原稿テンプレート</dc:title>
  <dc:subject>自由研究発表用</dc:subject>
  <dc:creator>第17回小学校英語教育学会（ＪＥＳ）兵庫大会実</dc:creator>
  <cp:keywords/>
  <cp:lastModifiedBy>Shingo Nahatame</cp:lastModifiedBy>
  <cp:revision>2</cp:revision>
  <cp:lastPrinted>2020-07-03T01:14:00Z</cp:lastPrinted>
  <dcterms:created xsi:type="dcterms:W3CDTF">2026-03-31T07:13:00Z</dcterms:created>
  <dcterms:modified xsi:type="dcterms:W3CDTF">2026-03-31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930ff608c80f915d9161c34a1ba42617700b12b25c1f27819c135eb44e4f84</vt:lpwstr>
  </property>
  <property fmtid="{D5CDD505-2E9C-101B-9397-08002B2CF9AE}" pid="3" name="ContentTypeId">
    <vt:lpwstr>0x0101003C8FB02E4E63EB4AA6E96937BF3F6BF0</vt:lpwstr>
  </property>
  <property fmtid="{D5CDD505-2E9C-101B-9397-08002B2CF9AE}" pid="4" name="MediaServiceImageTags">
    <vt:lpwstr/>
  </property>
</Properties>
</file>